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raphaela  galanopoul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0961223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